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39307b866f5a82f4de86edff45132cc7cfaf5cc"/>
    <w:p>
      <w:pPr>
        <w:pStyle w:val="Heading1"/>
      </w:pPr>
      <w:r>
        <w:t xml:space="preserve">Lesson 7: Fracciones no unitarias en la recta numéric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Locate non-unit fractions on the number line (including fractions greater than 1)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biquemos fracciones no unitarias en la recta numéric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locate non-unit fractions on the number line.</w:t>
      </w:r>
    </w:p>
    <w:p>
      <w:pPr>
        <w:pStyle w:val="BodyText"/>
      </w:pPr>
      <w:r>
        <w:t xml:space="preserve">Previously, students built non-unit fractions from unit fractions with diagrams and fraction strips. Now, students deepen their understanding of fractions on the number line as they locate and label non-unit fractions. Students also discuss how they know when fractions are less than 1 or greater than 1 and are introduced to the terminology</w:t>
      </w:r>
      <w:r>
        <w:t xml:space="preserve"> </w:t>
      </w:r>
      <w:r>
        <w:rPr>
          <w:bCs/>
          <w:b/>
        </w:rPr>
        <w:t xml:space="preserve">numerat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Number cube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Line Scoot Stage 2 Directions, Spanish (groups of 2): Activity 1</w:t>
      </w:r>
    </w:p>
    <w:p>
      <w:pPr>
        <w:numPr>
          <w:ilvl w:val="0"/>
          <w:numId w:val="1006"/>
        </w:numPr>
        <w:pStyle w:val="Compact"/>
      </w:pPr>
      <w:r>
        <w:t xml:space="preserve">Number Line Scoot Stage 2 Gamebo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Dónde está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.b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bica y marc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en la recta numérica. Explica tu razonamiento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47" name="Picture"/>
            <a:graphic>
              <a:graphicData uri="http://schemas.openxmlformats.org/drawingml/2006/picture">
                <pic:pic>
                  <pic:nvPicPr>
                    <pic:cNvPr descr="/app/tmp/embedder-1671062551.11245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I partitioned the number line into thirds, and then I counted 5 one-thirds.</w:t>
      </w:r>
    </w:p>
    <w:p>
      <w:pPr>
        <w:pStyle w:val="BodyText"/>
      </w:pPr>
      <w:r>
        <w:drawing>
          <wp:inline>
            <wp:extent cx="2984449" cy="352940"/>
            <wp:effectExtent b="0" l="0" r="0" t="0"/>
            <wp:docPr descr="Number line." title="" id="51" name="Picture"/>
            <a:graphic>
              <a:graphicData uri="http://schemas.openxmlformats.org/drawingml/2006/picture">
                <pic:pic>
                  <pic:nvPicPr>
                    <pic:cNvPr descr="/app/tmp/embedder-1671062551.151103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31Z</dcterms:created>
  <dcterms:modified xsi:type="dcterms:W3CDTF">2022-12-15T0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OlXuXPCgVJR3CvWtfhzejdJJ5tCNnmcaD/B7LNcm+ul+AHiUfyWIyj07ELs82l0TVdGHmChP30Khp3xsJxMg==</vt:lpwstr>
  </property>
</Properties>
</file>